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37CE8" w14:textId="2D0E09C0" w:rsidR="00D87C69" w:rsidRPr="00D87C69" w:rsidRDefault="00D87C69" w:rsidP="00D87C69">
      <w:pPr>
        <w:pStyle w:val="Heading1"/>
        <w:spacing w:before="176"/>
        <w:jc w:val="center"/>
        <w:rPr>
          <w:rFonts w:ascii="Segoe UI"/>
          <w:u w:val="single"/>
        </w:rPr>
      </w:pPr>
      <w:r w:rsidRPr="00D87C69">
        <w:rPr>
          <w:rFonts w:ascii="Segoe UI"/>
          <w:u w:val="single"/>
        </w:rPr>
        <w:t>LAB</w:t>
      </w:r>
      <w:r w:rsidRPr="00D87C69">
        <w:rPr>
          <w:rFonts w:ascii="Segoe UI"/>
          <w:spacing w:val="-2"/>
          <w:u w:val="single"/>
        </w:rPr>
        <w:t xml:space="preserve"> </w:t>
      </w:r>
      <w:r w:rsidRPr="00D87C69">
        <w:rPr>
          <w:rFonts w:ascii="Segoe UI"/>
          <w:u w:val="single"/>
        </w:rPr>
        <w:t># 13</w:t>
      </w:r>
    </w:p>
    <w:p w14:paraId="0E98C4C0" w14:textId="79F42FC0" w:rsidR="00D87C69" w:rsidRPr="00D87C69" w:rsidRDefault="00D87C69" w:rsidP="00D87C69">
      <w:pPr>
        <w:pStyle w:val="Heading1"/>
        <w:spacing w:before="176"/>
        <w:jc w:val="center"/>
        <w:rPr>
          <w:color w:val="276D8A"/>
          <w:u w:val="single"/>
        </w:rPr>
      </w:pPr>
      <w:r w:rsidRPr="00D87C69">
        <w:rPr>
          <w:rFonts w:ascii="Segoe UI"/>
          <w:u w:val="single"/>
        </w:rPr>
        <w:t>Revision Lab</w:t>
      </w:r>
    </w:p>
    <w:p w14:paraId="6C7608BF" w14:textId="4E43326F" w:rsidR="00D87C69" w:rsidRDefault="00D87C69" w:rsidP="002806C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2F2A5B8" w14:textId="4F364912" w:rsidR="006338F5" w:rsidRDefault="006338F5" w:rsidP="002806CA">
      <w:pPr>
        <w:jc w:val="both"/>
        <w:rPr>
          <w:rFonts w:ascii="Times New Roman" w:hAnsi="Times New Roman" w:cs="Times New Roman"/>
          <w:sz w:val="24"/>
          <w:szCs w:val="24"/>
        </w:rPr>
      </w:pPr>
      <w:r w:rsidRPr="006338F5">
        <w:rPr>
          <w:rFonts w:ascii="Times New Roman" w:hAnsi="Times New Roman" w:cs="Times New Roman"/>
          <w:sz w:val="24"/>
          <w:szCs w:val="24"/>
        </w:rPr>
        <w:t>You work for a bank, and your job is to create a predictive model that will determine whether a loan application should be approved or denied. You have a dataset containing information about the applicant, such as income, credit score, loan amount, and a label indicating whether the loan was approved or denied.</w:t>
      </w:r>
    </w:p>
    <w:p w14:paraId="7C18DBE1" w14:textId="77777777" w:rsidR="006338F5" w:rsidRDefault="00D87C69" w:rsidP="002806CA">
      <w:pPr>
        <w:jc w:val="both"/>
        <w:rPr>
          <w:rFonts w:ascii="Times New Roman" w:hAnsi="Times New Roman" w:cs="Times New Roman"/>
          <w:sz w:val="24"/>
          <w:szCs w:val="24"/>
        </w:rPr>
      </w:pPr>
      <w:r w:rsidRPr="001C25CD">
        <w:rPr>
          <w:rFonts w:ascii="Times New Roman" w:hAnsi="Times New Roman" w:cs="Times New Roman"/>
          <w:b/>
          <w:bCs/>
          <w:sz w:val="24"/>
          <w:szCs w:val="24"/>
          <w:u w:val="single"/>
        </w:rPr>
        <w:t>Task # 01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2676E76" w14:textId="43F2AE19" w:rsidR="001C25CD" w:rsidRPr="006338F5" w:rsidRDefault="001C25CD" w:rsidP="002806C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0" distR="0" simplePos="0" relativeHeight="251659264" behindDoc="1" locked="0" layoutInCell="1" allowOverlap="1" wp14:anchorId="4CC212B6" wp14:editId="26C53D94">
            <wp:simplePos x="0" y="0"/>
            <wp:positionH relativeFrom="page">
              <wp:align>right</wp:align>
            </wp:positionH>
            <wp:positionV relativeFrom="page">
              <wp:posOffset>2863850</wp:posOffset>
            </wp:positionV>
            <wp:extent cx="2069101" cy="4660049"/>
            <wp:effectExtent l="0" t="0" r="7620" b="7620"/>
            <wp:wrapNone/>
            <wp:docPr id="2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69101" cy="46600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338F5">
        <w:rPr>
          <w:rFonts w:ascii="Times New Roman" w:hAnsi="Times New Roman" w:cs="Times New Roman"/>
          <w:sz w:val="24"/>
          <w:szCs w:val="24"/>
        </w:rPr>
        <w:t xml:space="preserve">Write a Python program to implement the </w:t>
      </w:r>
      <w:r w:rsidR="006338F5" w:rsidRPr="006338F5">
        <w:rPr>
          <w:rFonts w:ascii="Times New Roman" w:hAnsi="Times New Roman" w:cs="Times New Roman"/>
          <w:sz w:val="24"/>
          <w:szCs w:val="24"/>
        </w:rPr>
        <w:t>Loan Approval Prediction</w:t>
      </w:r>
      <w:r w:rsidR="006338F5">
        <w:rPr>
          <w:rFonts w:ascii="Times New Roman" w:hAnsi="Times New Roman" w:cs="Times New Roman"/>
          <w:sz w:val="24"/>
          <w:szCs w:val="24"/>
        </w:rPr>
        <w:t xml:space="preserve"> on the above-given scenario with the help of any best-suited classification algorithm.</w:t>
      </w:r>
    </w:p>
    <w:p w14:paraId="3420A6A3" w14:textId="33C3D07D" w:rsidR="001C25CD" w:rsidRDefault="001C25CD" w:rsidP="001C25CD">
      <w:pPr>
        <w:jc w:val="both"/>
        <w:rPr>
          <w:rFonts w:ascii="Times New Roman" w:hAnsi="Times New Roman" w:cs="Times New Roman"/>
          <w:sz w:val="24"/>
          <w:szCs w:val="24"/>
        </w:rPr>
      </w:pPr>
      <w:r w:rsidRPr="001C25CD">
        <w:rPr>
          <w:rFonts w:ascii="Times New Roman" w:hAnsi="Times New Roman" w:cs="Times New Roman"/>
          <w:b/>
          <w:bCs/>
          <w:sz w:val="24"/>
          <w:szCs w:val="24"/>
          <w:u w:val="single"/>
        </w:rPr>
        <w:t>Task # 0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2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A22162F" w14:textId="0D869498" w:rsidR="006338F5" w:rsidRDefault="006338F5" w:rsidP="001C25C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Kni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mplement the above-given scenario to predict the loan approval.</w:t>
      </w:r>
    </w:p>
    <w:p w14:paraId="586BA187" w14:textId="7D5B726C" w:rsidR="001C25CD" w:rsidRPr="002806CA" w:rsidRDefault="001C25CD" w:rsidP="003D37FB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1C25CD" w:rsidRPr="002806CA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92E36" w14:textId="77777777" w:rsidR="00980842" w:rsidRDefault="00980842" w:rsidP="001C25CD">
      <w:pPr>
        <w:spacing w:after="0" w:line="240" w:lineRule="auto"/>
      </w:pPr>
      <w:r>
        <w:separator/>
      </w:r>
    </w:p>
  </w:endnote>
  <w:endnote w:type="continuationSeparator" w:id="0">
    <w:p w14:paraId="0613286A" w14:textId="77777777" w:rsidR="00980842" w:rsidRDefault="00980842" w:rsidP="001C2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altName w:val="Candara"/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050945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7A180CB" w14:textId="4B730AB0" w:rsidR="001C25CD" w:rsidRDefault="001C25CD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98964EB" w14:textId="77777777" w:rsidR="001C25CD" w:rsidRDefault="001C25CD" w:rsidP="001C25CD">
    <w:pPr>
      <w:spacing w:line="179" w:lineRule="exact"/>
      <w:ind w:left="20"/>
      <w:rPr>
        <w:rFonts w:ascii="Candara"/>
        <w:sz w:val="16"/>
      </w:rPr>
    </w:pPr>
    <w:r>
      <w:rPr>
        <w:rFonts w:ascii="Candara"/>
        <w:sz w:val="16"/>
      </w:rPr>
      <w:t>Department</w:t>
    </w:r>
    <w:r>
      <w:rPr>
        <w:rFonts w:ascii="Candara"/>
        <w:spacing w:val="-3"/>
        <w:sz w:val="16"/>
      </w:rPr>
      <w:t xml:space="preserve"> </w:t>
    </w:r>
    <w:r>
      <w:rPr>
        <w:rFonts w:ascii="Candara"/>
        <w:sz w:val="16"/>
      </w:rPr>
      <w:t>of</w:t>
    </w:r>
    <w:r>
      <w:rPr>
        <w:rFonts w:ascii="Candara"/>
        <w:spacing w:val="-4"/>
        <w:sz w:val="16"/>
      </w:rPr>
      <w:t xml:space="preserve"> </w:t>
    </w:r>
    <w:r>
      <w:rPr>
        <w:rFonts w:ascii="Candara"/>
        <w:sz w:val="16"/>
      </w:rPr>
      <w:t>Software</w:t>
    </w:r>
    <w:r>
      <w:rPr>
        <w:rFonts w:ascii="Candara"/>
        <w:spacing w:val="-3"/>
        <w:sz w:val="16"/>
      </w:rPr>
      <w:t xml:space="preserve"> </w:t>
    </w:r>
    <w:r>
      <w:rPr>
        <w:rFonts w:ascii="Candara"/>
        <w:sz w:val="16"/>
      </w:rPr>
      <w:t>Engineering</w:t>
    </w:r>
  </w:p>
  <w:p w14:paraId="3191FFEB" w14:textId="37706CF2" w:rsidR="001C25CD" w:rsidRPr="001C25CD" w:rsidRDefault="001C25CD" w:rsidP="001C25CD">
    <w:pPr>
      <w:spacing w:before="2"/>
      <w:ind w:left="20"/>
      <w:rPr>
        <w:rFonts w:ascii="Candara"/>
        <w:sz w:val="16"/>
      </w:rPr>
    </w:pPr>
    <w:r>
      <w:rPr>
        <w:rFonts w:ascii="Candara"/>
        <w:sz w:val="16"/>
      </w:rPr>
      <w:t>Bahria</w:t>
    </w:r>
    <w:r>
      <w:rPr>
        <w:rFonts w:ascii="Candara"/>
        <w:spacing w:val="-4"/>
        <w:sz w:val="16"/>
      </w:rPr>
      <w:t xml:space="preserve"> </w:t>
    </w:r>
    <w:r>
      <w:rPr>
        <w:rFonts w:ascii="Candara"/>
        <w:sz w:val="16"/>
      </w:rPr>
      <w:t>University</w:t>
    </w:r>
    <w:r>
      <w:rPr>
        <w:rFonts w:ascii="Candara"/>
        <w:spacing w:val="-4"/>
        <w:sz w:val="16"/>
      </w:rPr>
      <w:t xml:space="preserve"> </w:t>
    </w:r>
    <w:r>
      <w:rPr>
        <w:rFonts w:ascii="Candara"/>
        <w:sz w:val="16"/>
      </w:rPr>
      <w:t>(Karachi</w:t>
    </w:r>
    <w:r>
      <w:rPr>
        <w:rFonts w:ascii="Candara"/>
        <w:spacing w:val="-3"/>
        <w:sz w:val="16"/>
      </w:rPr>
      <w:t xml:space="preserve"> </w:t>
    </w:r>
    <w:r>
      <w:rPr>
        <w:rFonts w:ascii="Candara"/>
        <w:sz w:val="16"/>
      </w:rPr>
      <w:t>Campus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8502AD" w14:textId="77777777" w:rsidR="00980842" w:rsidRDefault="00980842" w:rsidP="001C25CD">
      <w:pPr>
        <w:spacing w:after="0" w:line="240" w:lineRule="auto"/>
      </w:pPr>
      <w:r>
        <w:separator/>
      </w:r>
    </w:p>
  </w:footnote>
  <w:footnote w:type="continuationSeparator" w:id="0">
    <w:p w14:paraId="7A417DD2" w14:textId="77777777" w:rsidR="00980842" w:rsidRDefault="00980842" w:rsidP="001C25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9CF19" w14:textId="5B8301DF" w:rsidR="001C25CD" w:rsidRDefault="001C25CD" w:rsidP="001C25C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8F6A605" wp14:editId="0C029E63">
              <wp:simplePos x="0" y="0"/>
              <wp:positionH relativeFrom="page">
                <wp:posOffset>901700</wp:posOffset>
              </wp:positionH>
              <wp:positionV relativeFrom="page">
                <wp:posOffset>471170</wp:posOffset>
              </wp:positionV>
              <wp:extent cx="1475105" cy="1397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510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4BD90C" w14:textId="445357D9" w:rsidR="001C25CD" w:rsidRDefault="00F93B15" w:rsidP="001C25CD">
                          <w:pPr>
                            <w:spacing w:line="199" w:lineRule="exact"/>
                            <w:ind w:left="20"/>
                            <w:rPr>
                              <w:rFonts w:ascii="Candara"/>
                              <w:sz w:val="18"/>
                            </w:rPr>
                          </w:pPr>
                          <w:r>
                            <w:rPr>
                              <w:rFonts w:ascii="Candara"/>
                              <w:sz w:val="18"/>
                            </w:rPr>
                            <w:t>Data Minin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F6A60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71pt;margin-top:37.1pt;width:116.15pt;height:11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" filled="f" stroked="f">
              <v:textbox inset="0,0,0,0">
                <w:txbxContent>
                  <w:p w14:paraId="394BD90C" w14:textId="445357D9" w:rsidR="001C25CD" w:rsidRDefault="00F93B15" w:rsidP="001C25CD">
                    <w:pPr>
                      <w:spacing w:line="199" w:lineRule="exact"/>
                      <w:ind w:left="20"/>
                      <w:rPr>
                        <w:rFonts w:ascii="Candara"/>
                        <w:sz w:val="18"/>
                      </w:rPr>
                    </w:pPr>
                    <w:r>
                      <w:rPr>
                        <w:rFonts w:ascii="Candara"/>
                        <w:sz w:val="18"/>
                      </w:rPr>
                      <w:t>Data Mi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7A89495B" w14:textId="77777777" w:rsidR="001C25CD" w:rsidRDefault="001C25C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wMzC2tLQ0sDQ0NDFS0lEKTi0uzszPAykwqgUAlfXwzSwAAAA="/>
  </w:docVars>
  <w:rsids>
    <w:rsidRoot w:val="00327B79"/>
    <w:rsid w:val="001C25CD"/>
    <w:rsid w:val="00244CF4"/>
    <w:rsid w:val="00251E8C"/>
    <w:rsid w:val="00274224"/>
    <w:rsid w:val="002806CA"/>
    <w:rsid w:val="00327B79"/>
    <w:rsid w:val="003D37FB"/>
    <w:rsid w:val="00570D35"/>
    <w:rsid w:val="006338F5"/>
    <w:rsid w:val="00980842"/>
    <w:rsid w:val="00D87C69"/>
    <w:rsid w:val="00F92148"/>
    <w:rsid w:val="00F93B15"/>
    <w:rsid w:val="00FF3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FF589A"/>
  <w15:chartTrackingRefBased/>
  <w15:docId w15:val="{E7958184-72EB-4BF9-85F1-F96BAB8B3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87C69"/>
    <w:pPr>
      <w:widowControl w:val="0"/>
      <w:autoSpaceDE w:val="0"/>
      <w:autoSpaceDN w:val="0"/>
      <w:spacing w:after="0" w:line="240" w:lineRule="auto"/>
      <w:ind w:left="100"/>
      <w:outlineLvl w:val="0"/>
    </w:pPr>
    <w:rPr>
      <w:rFonts w:ascii="Candara" w:eastAsia="Candara" w:hAnsi="Candara" w:cs="Candar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7C69"/>
    <w:rPr>
      <w:rFonts w:ascii="Candara" w:eastAsia="Candara" w:hAnsi="Candara" w:cs="Candara"/>
      <w:b/>
      <w:bCs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1C25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25CD"/>
  </w:style>
  <w:style w:type="paragraph" w:styleId="Footer">
    <w:name w:val="footer"/>
    <w:basedOn w:val="Normal"/>
    <w:link w:val="FooterChar"/>
    <w:uiPriority w:val="99"/>
    <w:unhideWhenUsed/>
    <w:rsid w:val="001C25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25CD"/>
  </w:style>
  <w:style w:type="paragraph" w:styleId="BodyText">
    <w:name w:val="Body Text"/>
    <w:basedOn w:val="Normal"/>
    <w:link w:val="BodyTextChar"/>
    <w:uiPriority w:val="1"/>
    <w:qFormat/>
    <w:rsid w:val="001C25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1C25CD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03</Words>
  <Characters>486</Characters>
  <Application>Microsoft Office Word</Application>
  <DocSecurity>0</DocSecurity>
  <Lines>7</Lines>
  <Paragraphs>2</Paragraphs>
  <ScaleCrop>false</ScaleCrop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emeen</dc:creator>
  <cp:keywords/>
  <dc:description/>
  <cp:lastModifiedBy>rahemeen</cp:lastModifiedBy>
  <cp:revision>8</cp:revision>
  <dcterms:created xsi:type="dcterms:W3CDTF">2023-06-10T08:46:00Z</dcterms:created>
  <dcterms:modified xsi:type="dcterms:W3CDTF">2023-06-10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bcfa2ae3c14cc714e16f7b47c049ce4228f009b995c1edb0d1319bd858eb09</vt:lpwstr>
  </property>
</Properties>
</file>